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6945" w:type="dxa"/>
        <w:jc w:val="center"/>
        <w:tblLayout w:type="fixed"/>
        <w:tblLook w:val="04A0" w:firstRow="1" w:lastRow="0" w:firstColumn="1" w:lastColumn="0" w:noHBand="0" w:noVBand="1"/>
      </w:tblPr>
      <w:tblGrid>
        <w:gridCol w:w="1479"/>
        <w:gridCol w:w="861"/>
        <w:gridCol w:w="995"/>
        <w:gridCol w:w="1263"/>
        <w:gridCol w:w="1623"/>
        <w:gridCol w:w="724"/>
      </w:tblGrid>
      <w:tr w:rsidR="007B3007" w:rsidRPr="007B3007" w14:paraId="466E9235" w14:textId="77777777" w:rsidTr="00275F58">
        <w:trPr>
          <w:trHeight w:val="113"/>
          <w:jc w:val="center"/>
        </w:trPr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3E3094" w14:textId="77777777" w:rsidR="009C06C8" w:rsidRPr="007B3007" w:rsidRDefault="009C06C8" w:rsidP="00230194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sz w:val="16"/>
                <w:szCs w:val="16"/>
                <w:rtl/>
              </w:rPr>
            </w:pPr>
            <w:bookmarkStart w:id="0" w:name="_GoBack"/>
            <w:r w:rsidRPr="007B3007">
              <w:rPr>
                <w:rFonts w:cs="B Titr" w:hint="cs"/>
                <w:sz w:val="16"/>
                <w:szCs w:val="16"/>
                <w:rtl/>
              </w:rPr>
              <w:t>استاد مربوطه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DA7309" w14:textId="77777777" w:rsidR="009C06C8" w:rsidRPr="007B3007" w:rsidRDefault="009C06C8" w:rsidP="00BC486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B3007">
              <w:rPr>
                <w:rFonts w:cs="B Titr" w:hint="cs"/>
                <w:sz w:val="16"/>
                <w:szCs w:val="16"/>
                <w:rtl/>
              </w:rPr>
              <w:t xml:space="preserve">تاريخ 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BEEDE" w14:textId="77777777" w:rsidR="009C06C8" w:rsidRPr="007B3007" w:rsidRDefault="009C06C8" w:rsidP="0023019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rtl/>
              </w:rPr>
            </w:pPr>
            <w:r w:rsidRPr="007B3007">
              <w:rPr>
                <w:rFonts w:cs="B Titr" w:hint="cs"/>
                <w:sz w:val="16"/>
                <w:szCs w:val="16"/>
                <w:rtl/>
              </w:rPr>
              <w:t>نام بخش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7A93E" w14:textId="77777777" w:rsidR="009C06C8" w:rsidRPr="007B3007" w:rsidRDefault="009C06C8" w:rsidP="0023019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rtl/>
              </w:rPr>
            </w:pPr>
            <w:r w:rsidRPr="007B3007">
              <w:rPr>
                <w:rFonts w:cs="B Titr" w:hint="cs"/>
                <w:sz w:val="16"/>
                <w:szCs w:val="16"/>
                <w:rtl/>
              </w:rPr>
              <w:t>نام بيمارستان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48D43" w14:textId="77777777" w:rsidR="009C06C8" w:rsidRPr="007B3007" w:rsidRDefault="009C06C8" w:rsidP="0023019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rtl/>
              </w:rPr>
            </w:pPr>
            <w:r w:rsidRPr="007B300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rtl/>
              </w:rPr>
              <w:t>نا م ونام خانوادگی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BFFBB" w14:textId="77777777" w:rsidR="009C06C8" w:rsidRPr="007B3007" w:rsidRDefault="009C06C8" w:rsidP="00230194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rtl/>
              </w:rPr>
            </w:pPr>
            <w:r w:rsidRPr="007B300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rtl/>
              </w:rPr>
              <w:t>گروه</w:t>
            </w:r>
          </w:p>
        </w:tc>
      </w:tr>
      <w:tr w:rsidR="007B3007" w:rsidRPr="007B3007" w14:paraId="3AF927CF" w14:textId="77777777" w:rsidTr="00275F58">
        <w:trPr>
          <w:trHeight w:val="20"/>
          <w:jc w:val="center"/>
        </w:trPr>
        <w:tc>
          <w:tcPr>
            <w:tcW w:w="1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BDCF7" w14:textId="520A5A2D" w:rsidR="00945350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خانم حسینی</w:t>
            </w:r>
          </w:p>
        </w:tc>
        <w:tc>
          <w:tcPr>
            <w:tcW w:w="8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89DCF" w14:textId="4B214E17" w:rsidR="00945350" w:rsidRPr="007B3007" w:rsidRDefault="00945350" w:rsidP="00945350">
            <w:pPr>
              <w:bidi/>
              <w:spacing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b/>
                <w:bCs/>
                <w:i/>
                <w:iCs/>
                <w:sz w:val="16"/>
                <w:szCs w:val="16"/>
                <w:u w:val="single"/>
                <w:rtl/>
                <w:lang w:bidi="fa-IR"/>
              </w:rPr>
              <w:t>مهر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B033D" w14:textId="5DFB5645" w:rsidR="00945350" w:rsidRPr="007B3007" w:rsidRDefault="00DA2E4A" w:rsidP="00CB659F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جراحی</w:t>
            </w:r>
          </w:p>
        </w:tc>
        <w:tc>
          <w:tcPr>
            <w:tcW w:w="12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580A5C" w14:textId="1908A63D" w:rsidR="00945350" w:rsidRPr="007B3007" w:rsidRDefault="00DA2E4A" w:rsidP="0094535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لزهرا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92450A" w14:textId="23D7E37D" w:rsidR="00945350" w:rsidRPr="007B3007" w:rsidRDefault="00945350" w:rsidP="0094535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ریم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احمدی</w:t>
            </w:r>
          </w:p>
        </w:tc>
        <w:tc>
          <w:tcPr>
            <w:tcW w:w="7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F4D67" w14:textId="2D201A9E" w:rsidR="00945350" w:rsidRPr="007B3007" w:rsidRDefault="00945350" w:rsidP="00945350">
            <w:pPr>
              <w:bidi/>
              <w:spacing w:after="0" w:line="240" w:lineRule="auto"/>
              <w:rPr>
                <w:rFonts w:ascii="Calibri" w:eastAsia="Times New Roman" w:hAnsi="Calibri" w:cs="B Titr"/>
                <w:sz w:val="28"/>
                <w:szCs w:val="28"/>
                <w:rtl/>
              </w:rPr>
            </w:pPr>
          </w:p>
        </w:tc>
      </w:tr>
      <w:tr w:rsidR="007B3007" w:rsidRPr="007B3007" w14:paraId="4E3788F7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78FD4E" w14:textId="77777777" w:rsidR="00945350" w:rsidRPr="007B3007" w:rsidRDefault="00945350" w:rsidP="00945350">
            <w:pPr>
              <w:spacing w:line="240" w:lineRule="auto"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A494A" w14:textId="77777777" w:rsidR="00945350" w:rsidRPr="007B3007" w:rsidRDefault="00945350" w:rsidP="00945350">
            <w:pPr>
              <w:spacing w:line="240" w:lineRule="auto"/>
              <w:jc w:val="center"/>
              <w:rPr>
                <w:rFonts w:cs="B Nazanin"/>
                <w:b/>
                <w:bCs/>
                <w:i/>
                <w:iCs/>
                <w:sz w:val="16"/>
                <w:szCs w:val="16"/>
                <w:u w:val="single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A7F50" w14:textId="0AF11690" w:rsidR="00945350" w:rsidRPr="007B3007" w:rsidRDefault="00DA2E4A" w:rsidP="00CB659F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F2FB54" w14:textId="77777777" w:rsidR="00945350" w:rsidRPr="007B3007" w:rsidRDefault="00945350" w:rsidP="0094535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A08221" w14:textId="2C3EEFC7" w:rsidR="00945350" w:rsidRPr="007B3007" w:rsidRDefault="00945350" w:rsidP="0094535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لیل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احمد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AD2A2B" w14:textId="77777777" w:rsidR="00945350" w:rsidRPr="007B3007" w:rsidRDefault="00945350" w:rsidP="00945350">
            <w:pPr>
              <w:bidi/>
              <w:spacing w:after="0" w:line="240" w:lineRule="auto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7279AAB2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E414C" w14:textId="77777777" w:rsidR="006D6261" w:rsidRPr="007B3007" w:rsidRDefault="006D6261" w:rsidP="006D6261">
            <w:pPr>
              <w:spacing w:line="240" w:lineRule="auto"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BEB15" w14:textId="77777777" w:rsidR="006D6261" w:rsidRPr="007B3007" w:rsidRDefault="006D6261" w:rsidP="006D6261">
            <w:pPr>
              <w:spacing w:line="240" w:lineRule="auto"/>
              <w:jc w:val="center"/>
              <w:rPr>
                <w:rFonts w:cs="B Nazanin"/>
                <w:b/>
                <w:bCs/>
                <w:i/>
                <w:iCs/>
                <w:sz w:val="16"/>
                <w:szCs w:val="16"/>
                <w:u w:val="single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662BE" w14:textId="54779738" w:rsidR="006D6261" w:rsidRPr="007B3007" w:rsidRDefault="00DA2E4A" w:rsidP="00CB659F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A6CBE5" w14:textId="77777777" w:rsidR="006D6261" w:rsidRPr="007B3007" w:rsidRDefault="006D6261" w:rsidP="006D6261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E8E4DC" w14:textId="32998E5A" w:rsidR="006D6261" w:rsidRPr="007B3007" w:rsidRDefault="006D6261" w:rsidP="006D6261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علیرض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حکیم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A0AF81" w14:textId="77777777" w:rsidR="006D6261" w:rsidRPr="007B3007" w:rsidRDefault="006D6261" w:rsidP="006D6261">
            <w:pPr>
              <w:bidi/>
              <w:spacing w:after="0" w:line="240" w:lineRule="auto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434D80AF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66FC4" w14:textId="77777777" w:rsidR="006D6261" w:rsidRPr="007B3007" w:rsidRDefault="006D6261" w:rsidP="006D6261">
            <w:pPr>
              <w:spacing w:line="240" w:lineRule="auto"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A8AD7" w14:textId="77777777" w:rsidR="006D6261" w:rsidRPr="007B3007" w:rsidRDefault="006D6261" w:rsidP="006D6261">
            <w:pPr>
              <w:spacing w:line="240" w:lineRule="auto"/>
              <w:jc w:val="center"/>
              <w:rPr>
                <w:rFonts w:cs="B Nazanin"/>
                <w:b/>
                <w:bCs/>
                <w:i/>
                <w:iCs/>
                <w:sz w:val="16"/>
                <w:szCs w:val="16"/>
                <w:u w:val="single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D55BC" w14:textId="31E610B1" w:rsidR="006D6261" w:rsidRPr="007B3007" w:rsidRDefault="00D24E7D" w:rsidP="00CB659F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8F0242" w14:textId="77777777" w:rsidR="006D6261" w:rsidRPr="007B3007" w:rsidRDefault="006D6261" w:rsidP="006D6261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568C92" w14:textId="05DAE11B" w:rsidR="006D6261" w:rsidRPr="007B3007" w:rsidRDefault="004E3D1E" w:rsidP="006D6261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هدی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یرزای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5B9AC6" w14:textId="77777777" w:rsidR="006D6261" w:rsidRPr="007B3007" w:rsidRDefault="006D6261" w:rsidP="006D6261">
            <w:pPr>
              <w:bidi/>
              <w:spacing w:after="0" w:line="240" w:lineRule="auto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1B0A2D6B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EA2DA" w14:textId="77777777" w:rsidR="006D6261" w:rsidRPr="007B3007" w:rsidRDefault="006D6261" w:rsidP="006D6261">
            <w:pPr>
              <w:spacing w:line="240" w:lineRule="auto"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A408A" w14:textId="77777777" w:rsidR="006D6261" w:rsidRPr="007B3007" w:rsidRDefault="006D6261" w:rsidP="006D6261">
            <w:pPr>
              <w:spacing w:line="240" w:lineRule="auto"/>
              <w:jc w:val="center"/>
              <w:rPr>
                <w:rFonts w:cs="B Nazanin"/>
                <w:b/>
                <w:bCs/>
                <w:i/>
                <w:iCs/>
                <w:sz w:val="16"/>
                <w:szCs w:val="16"/>
                <w:u w:val="single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AC294" w14:textId="621B13AA" w:rsidR="006D6261" w:rsidRPr="007B3007" w:rsidRDefault="00D24E7D" w:rsidP="00CB659F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cs="B Nazanin" w:hint="cs"/>
                <w:sz w:val="16"/>
                <w:szCs w:val="16"/>
                <w:rtl/>
                <w:lang w:bidi="fa-IR"/>
              </w:rPr>
              <w:t>داخل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A77671" w14:textId="77777777" w:rsidR="006D6261" w:rsidRPr="007B3007" w:rsidRDefault="006D6261" w:rsidP="006D6261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779C41" w14:textId="4550F516" w:rsidR="006D6261" w:rsidRPr="007B3007" w:rsidRDefault="00D24E7D" w:rsidP="006D6261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ایمان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ردان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B21CDE" w14:textId="77777777" w:rsidR="006D6261" w:rsidRPr="007B3007" w:rsidRDefault="006D6261" w:rsidP="006D6261">
            <w:pPr>
              <w:bidi/>
              <w:spacing w:after="0" w:line="240" w:lineRule="auto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45239DDD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D2142" w14:textId="77777777" w:rsidR="006D6261" w:rsidRPr="007B3007" w:rsidRDefault="006D6261" w:rsidP="006D6261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71D472" w14:textId="77777777" w:rsidR="006D6261" w:rsidRPr="007B3007" w:rsidRDefault="006D6261" w:rsidP="006D6261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FC972" w14:textId="17CEE7EE" w:rsidR="006D6261" w:rsidRPr="007B3007" w:rsidRDefault="00DA2E4A" w:rsidP="00CB659F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  <w:lang w:bidi="fa-IR"/>
              </w:rPr>
              <w:t>داخل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20FDE74" w14:textId="77777777" w:rsidR="006D6261" w:rsidRPr="007B3007" w:rsidRDefault="006D6261" w:rsidP="006D6261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D5B8EC" w14:textId="66700616" w:rsidR="006D6261" w:rsidRPr="007B3007" w:rsidRDefault="001F68C0" w:rsidP="006D6261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نگین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چالاک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23F2B9" w14:textId="77777777" w:rsidR="006D6261" w:rsidRPr="007B3007" w:rsidRDefault="006D6261" w:rsidP="006D6261">
            <w:pPr>
              <w:bidi/>
              <w:spacing w:after="0" w:line="240" w:lineRule="auto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6B9712EE" w14:textId="77777777" w:rsidTr="00275F58">
        <w:trPr>
          <w:trHeight w:val="20"/>
          <w:jc w:val="center"/>
        </w:trPr>
        <w:tc>
          <w:tcPr>
            <w:tcW w:w="1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CB591" w14:textId="703099FB" w:rsidR="00D24E7D" w:rsidRPr="007B3007" w:rsidRDefault="00D24E7D" w:rsidP="00D24E7D">
            <w:pPr>
              <w:spacing w:line="240" w:lineRule="auto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خانم حسینی</w:t>
            </w:r>
          </w:p>
        </w:tc>
        <w:tc>
          <w:tcPr>
            <w:tcW w:w="8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FE48B4" w14:textId="5AF827B4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  <w:r w:rsidRPr="007B3007">
              <w:rPr>
                <w:rFonts w:ascii="Times New Roman" w:eastAsia="Times New Roman" w:hAnsi="Times New Roman" w:cs="B Nazanin" w:hint="cs"/>
                <w:b/>
                <w:bCs/>
                <w:i/>
                <w:iCs/>
                <w:sz w:val="16"/>
                <w:szCs w:val="16"/>
                <w:u w:val="single"/>
                <w:rtl/>
              </w:rPr>
              <w:t>مهر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7F0BD" w14:textId="58A62A4B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کودکان 2</w:t>
            </w:r>
          </w:p>
        </w:tc>
        <w:tc>
          <w:tcPr>
            <w:tcW w:w="12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8CD4EC" w14:textId="77777777" w:rsidR="002B2FD0" w:rsidRPr="007B3007" w:rsidRDefault="002B2FD0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7BD15EA3" w14:textId="77777777" w:rsidR="002B2FD0" w:rsidRPr="007B3007" w:rsidRDefault="002B2FD0" w:rsidP="002B2FD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2A288BA0" w14:textId="77777777" w:rsidR="002B2FD0" w:rsidRPr="007B3007" w:rsidRDefault="002B2FD0" w:rsidP="002B2FD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70814F11" w14:textId="77777777" w:rsidR="002B2FD0" w:rsidRPr="007B3007" w:rsidRDefault="002B2FD0" w:rsidP="002B2FD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2BC32621" w14:textId="77777777" w:rsidR="002B2FD0" w:rsidRPr="007B3007" w:rsidRDefault="002B2FD0" w:rsidP="002B2FD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5B9F479F" w14:textId="77777777" w:rsidR="002B2FD0" w:rsidRPr="007B3007" w:rsidRDefault="002B2FD0" w:rsidP="002B2FD0">
            <w:pPr>
              <w:bidi/>
              <w:spacing w:after="0" w:line="240" w:lineRule="auto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088B8019" w14:textId="77777777" w:rsidR="002B2FD0" w:rsidRPr="007B3007" w:rsidRDefault="002B2FD0" w:rsidP="002B2FD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6ABDF0AF" w14:textId="77777777" w:rsidR="002B2FD0" w:rsidRPr="007B3007" w:rsidRDefault="002B2FD0" w:rsidP="002B2FD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731B6A35" w14:textId="1C5AEA40" w:rsidR="00D24E7D" w:rsidRPr="007B3007" w:rsidRDefault="00D24E7D" w:rsidP="002B2FD0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مام حسین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C674A7" w14:textId="79B166CB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فردین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رشیدی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نیا</w:t>
            </w:r>
          </w:p>
        </w:tc>
        <w:tc>
          <w:tcPr>
            <w:tcW w:w="7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61F2F" w14:textId="496B0D3F" w:rsidR="00D24E7D" w:rsidRPr="007B3007" w:rsidRDefault="00D24E7D" w:rsidP="00D24E7D">
            <w:pPr>
              <w:spacing w:line="240" w:lineRule="auto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394F0CF2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E31E5" w14:textId="6E7B51B9" w:rsidR="00D24E7D" w:rsidRPr="007B3007" w:rsidRDefault="00D24E7D" w:rsidP="00D24E7D">
            <w:pPr>
              <w:spacing w:line="240" w:lineRule="auto"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8CD45E" w14:textId="6E976623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BDA23" w14:textId="25C17B00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کودکان 2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6AC4F33" w14:textId="77777777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67333D" w14:textId="0A986F38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امیرحسین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باد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دوست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259197" w14:textId="7CF560A7" w:rsidR="00D24E7D" w:rsidRPr="007B3007" w:rsidRDefault="00D24E7D" w:rsidP="00D24E7D">
            <w:pPr>
              <w:spacing w:line="240" w:lineRule="auto"/>
              <w:jc w:val="center"/>
              <w:rPr>
                <w:rFonts w:ascii="Calibri" w:eastAsia="Times New Roman" w:hAnsi="Calibri" w:cs="B Titr"/>
                <w:sz w:val="16"/>
                <w:szCs w:val="16"/>
                <w:rtl/>
                <w:lang w:bidi="fa-IR"/>
              </w:rPr>
            </w:pPr>
          </w:p>
        </w:tc>
      </w:tr>
      <w:tr w:rsidR="007B3007" w:rsidRPr="007B3007" w14:paraId="28D23776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07782" w14:textId="78459EB2" w:rsidR="00D24E7D" w:rsidRPr="007B3007" w:rsidRDefault="00D24E7D" w:rsidP="00D24E7D">
            <w:pPr>
              <w:spacing w:line="240" w:lineRule="auto"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576AB" w14:textId="5B68CF4B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639B0" w14:textId="62BC6447" w:rsidR="00D24E7D" w:rsidRPr="007B3007" w:rsidRDefault="001F68C0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کودکان</w:t>
            </w:r>
            <w:r w:rsidRPr="007B3007">
              <w:rPr>
                <w:rFonts w:ascii="Calibri" w:eastAsia="Times New Roman" w:hAnsi="Calibri" w:cs="B Nazanin"/>
                <w:sz w:val="16"/>
                <w:szCs w:val="16"/>
                <w:rtl/>
              </w:rPr>
              <w:t xml:space="preserve"> 2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DFFE4A" w14:textId="77777777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2B1F32" w14:textId="67F05093" w:rsidR="00D24E7D" w:rsidRPr="007B3007" w:rsidRDefault="001F68C0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lang w:bidi="fa-IR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علیرض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ختار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58917C" w14:textId="1001DD63" w:rsidR="00D24E7D" w:rsidRPr="007B3007" w:rsidRDefault="00D24E7D" w:rsidP="00D24E7D">
            <w:pPr>
              <w:spacing w:line="240" w:lineRule="auto"/>
              <w:jc w:val="center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3CD017BB" w14:textId="77777777" w:rsidTr="00D24E7D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6758C" w14:textId="5CB8E623" w:rsidR="00D24E7D" w:rsidRPr="007B3007" w:rsidRDefault="00D24E7D" w:rsidP="00D24E7D">
            <w:pPr>
              <w:spacing w:line="240" w:lineRule="auto"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840DE" w14:textId="29F31CD0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69A7" w14:textId="2B51BA74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کودکان 2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2AFFD0" w14:textId="77777777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A4A7BB" w14:textId="796ACF07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حم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هدی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 xml:space="preserve">اخگر 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C36A41" w14:textId="379A6E06" w:rsidR="00D24E7D" w:rsidRPr="007B3007" w:rsidRDefault="00D24E7D" w:rsidP="00D24E7D">
            <w:pPr>
              <w:spacing w:line="240" w:lineRule="auto"/>
              <w:jc w:val="center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1E7486B1" w14:textId="77777777" w:rsidTr="00D24E7D">
        <w:trPr>
          <w:trHeight w:val="20"/>
          <w:jc w:val="center"/>
        </w:trPr>
        <w:tc>
          <w:tcPr>
            <w:tcW w:w="1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2B2BCA" w14:textId="52E3C54C" w:rsidR="00D24E7D" w:rsidRPr="007B3007" w:rsidRDefault="00D24E7D" w:rsidP="00D24E7D">
            <w:pPr>
              <w:spacing w:line="240" w:lineRule="auto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خانم جونبخش</w:t>
            </w: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BA978" w14:textId="0294AC70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12634" w14:textId="29637D44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8368EA" w14:textId="77777777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5CB28C" w14:textId="68C968FA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شیم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پرتویی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فر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3A8105" w14:textId="64A948CF" w:rsidR="00D24E7D" w:rsidRPr="007B3007" w:rsidRDefault="00D24E7D" w:rsidP="00D24E7D">
            <w:pPr>
              <w:spacing w:line="240" w:lineRule="auto"/>
              <w:jc w:val="center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4BD7261A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00106" w14:textId="5B6B04B4" w:rsidR="00D24E7D" w:rsidRPr="007B3007" w:rsidRDefault="00D24E7D" w:rsidP="00D24E7D">
            <w:pPr>
              <w:spacing w:line="24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144362" w14:textId="65B422D9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9D859" w14:textId="11CD1F68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9DAEB0" w14:textId="77777777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438667" w14:textId="053A916E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زهر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براهیم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880FE9" w14:textId="7CDFCD29" w:rsidR="00D24E7D" w:rsidRPr="007B3007" w:rsidRDefault="00D24E7D" w:rsidP="00D24E7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7B3007" w:rsidRPr="007B3007" w14:paraId="13F7A097" w14:textId="77777777" w:rsidTr="0070188E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D7FBA" w14:textId="6EEA3E1C" w:rsidR="00D24E7D" w:rsidRPr="007B3007" w:rsidRDefault="00D24E7D" w:rsidP="00D24E7D">
            <w:pPr>
              <w:spacing w:line="240" w:lineRule="auto"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9B29A" w14:textId="165500E5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581FC" w14:textId="32E9E8BA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185153" w14:textId="77777777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F4C083" w14:textId="4EB00A7B" w:rsidR="00D24E7D" w:rsidRPr="007B3007" w:rsidRDefault="004E3D1E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فاطم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جعفر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8A269A" w14:textId="69B5B05D" w:rsidR="00D24E7D" w:rsidRPr="007B3007" w:rsidRDefault="00D24E7D" w:rsidP="00D24E7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7B3007" w:rsidRPr="007B3007" w14:paraId="167B68CF" w14:textId="77777777" w:rsidTr="00993E74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86EA4" w14:textId="5F3BDC7F" w:rsidR="00D24E7D" w:rsidRPr="007B3007" w:rsidRDefault="00D24E7D" w:rsidP="00D24E7D">
            <w:pPr>
              <w:spacing w:line="240" w:lineRule="auto"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193C62" w14:textId="06880FE7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E34EC" w14:textId="43DD26E1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hAnsi="Calibri" w:cs="Times New Roman"/>
                <w:sz w:val="16"/>
                <w:szCs w:val="16"/>
                <w:lang w:bidi="fa-IR"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B119D9" w14:textId="28E391AB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398B0C" w14:textId="16296B0B" w:rsidR="00D24E7D" w:rsidRPr="007B3007" w:rsidRDefault="00D24E7D" w:rsidP="00D24E7D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فاطم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شاهین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فر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836CF" w14:textId="6E2E2F8C" w:rsidR="00D24E7D" w:rsidRPr="007B3007" w:rsidRDefault="00D24E7D" w:rsidP="00D24E7D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</w:tr>
      <w:tr w:rsidR="007B3007" w:rsidRPr="007B3007" w14:paraId="421F23FD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709D3A" w14:textId="77777777" w:rsidR="001810E6" w:rsidRPr="007B3007" w:rsidRDefault="001810E6" w:rsidP="001810E6">
            <w:pPr>
              <w:spacing w:line="240" w:lineRule="auto"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4C6D3F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7E60C" w14:textId="53452952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311443C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737E87" w14:textId="1F4F22C8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ام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البنین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آرمیده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C9B485" w14:textId="77777777" w:rsidR="001810E6" w:rsidRPr="007B3007" w:rsidRDefault="001810E6" w:rsidP="001810E6">
            <w:pPr>
              <w:spacing w:line="240" w:lineRule="auto"/>
              <w:jc w:val="right"/>
              <w:rPr>
                <w:sz w:val="16"/>
                <w:szCs w:val="16"/>
              </w:rPr>
            </w:pPr>
          </w:p>
        </w:tc>
      </w:tr>
      <w:tr w:rsidR="007B3007" w:rsidRPr="007B3007" w14:paraId="6B728411" w14:textId="77777777" w:rsidTr="00050FA5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B47A4D" w14:textId="77777777" w:rsidR="001810E6" w:rsidRPr="007B3007" w:rsidRDefault="001810E6" w:rsidP="001810E6">
            <w:pPr>
              <w:spacing w:line="240" w:lineRule="auto"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C4AA34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23247" w14:textId="39F60D0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Times New Roman" w:hint="cs"/>
                <w:sz w:val="16"/>
                <w:szCs w:val="16"/>
                <w:rtl/>
                <w:lang w:bidi="fa-IR"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0FC023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4AB93C" w14:textId="2F5E8C20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هتاب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سلطان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B10751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2DC1091B" w14:textId="77777777" w:rsidTr="00050FA5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1719F" w14:textId="77777777" w:rsidR="001810E6" w:rsidRPr="007B3007" w:rsidRDefault="001810E6" w:rsidP="001810E6">
            <w:pPr>
              <w:spacing w:line="240" w:lineRule="auto"/>
              <w:jc w:val="center"/>
              <w:rPr>
                <w:rFonts w:ascii="Calibri" w:hAnsi="Calibri"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B0948A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F3951" w14:textId="59328582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86A154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E8099B" w14:textId="0238BCEC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نهال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ناسخیان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C53CF9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11246158" w14:textId="77777777" w:rsidTr="001D12DB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8712D2" w14:textId="77777777" w:rsidR="001810E6" w:rsidRPr="007B3007" w:rsidRDefault="001810E6" w:rsidP="001810E6">
            <w:pPr>
              <w:spacing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E9DD1B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40DFB" w14:textId="55B4646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کودکان 3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29205D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CB62E2" w14:textId="047CA5E1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فاطم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شریف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9D3C70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47C7C4C1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7197A" w14:textId="77777777" w:rsidR="001810E6" w:rsidRPr="007B3007" w:rsidRDefault="001810E6" w:rsidP="001810E6">
            <w:pPr>
              <w:spacing w:line="24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59331C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AB88D" w14:textId="3CF466C8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کودکان 3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56CAF7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B56C74" w14:textId="0717C96C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فائز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نجم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0E6865" w14:textId="77777777" w:rsidR="001810E6" w:rsidRPr="007B3007" w:rsidRDefault="001810E6" w:rsidP="001810E6">
            <w:pPr>
              <w:bidi/>
              <w:spacing w:after="0" w:line="240" w:lineRule="auto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50284B55" w14:textId="77777777" w:rsidTr="00993E74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406B0" w14:textId="77777777" w:rsidR="001810E6" w:rsidRPr="007B3007" w:rsidRDefault="001810E6" w:rsidP="001810E6">
            <w:pPr>
              <w:spacing w:line="240" w:lineRule="auto"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18154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B42DE" w14:textId="1E21226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</w:rPr>
            </w:pP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0FFD6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438FA0" w14:textId="7DE03A15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E9F9FD" w14:textId="77777777" w:rsidR="001810E6" w:rsidRPr="007B3007" w:rsidRDefault="001810E6" w:rsidP="001810E6">
            <w:pPr>
              <w:bidi/>
              <w:spacing w:after="0" w:line="240" w:lineRule="auto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42CD4208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71309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A22054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F0B1C" w14:textId="74046BDD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1A0DC8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8F9EFA" w14:textId="2C1108FA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D2B743" w14:textId="77777777" w:rsidR="001810E6" w:rsidRPr="007B3007" w:rsidRDefault="001810E6" w:rsidP="001810E6">
            <w:pPr>
              <w:bidi/>
              <w:spacing w:after="0" w:line="240" w:lineRule="auto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0AA0C2C9" w14:textId="77777777" w:rsidTr="008A58C8">
        <w:trPr>
          <w:trHeight w:val="20"/>
          <w:jc w:val="center"/>
        </w:trPr>
        <w:tc>
          <w:tcPr>
            <w:tcW w:w="1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64CB0" w14:textId="230FDF23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خانم جونبخش</w:t>
            </w:r>
          </w:p>
        </w:tc>
        <w:tc>
          <w:tcPr>
            <w:tcW w:w="8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8A453" w14:textId="1F28F972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i/>
                <w:iCs/>
                <w:sz w:val="16"/>
                <w:szCs w:val="16"/>
                <w:u w:val="single"/>
              </w:rPr>
            </w:pPr>
            <w:r w:rsidRPr="007B3007">
              <w:rPr>
                <w:rFonts w:cs="B Nazanin" w:hint="cs"/>
                <w:b/>
                <w:bCs/>
                <w:i/>
                <w:iCs/>
                <w:sz w:val="16"/>
                <w:szCs w:val="16"/>
                <w:u w:val="single"/>
                <w:rtl/>
              </w:rPr>
              <w:t>ابان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4DA52" w14:textId="563EF08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کودکان 1</w:t>
            </w:r>
          </w:p>
        </w:tc>
        <w:tc>
          <w:tcPr>
            <w:tcW w:w="12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DC3AE2" w14:textId="77777777" w:rsidR="001810E6" w:rsidRPr="007B3007" w:rsidRDefault="001810E6" w:rsidP="001810E6">
            <w:pPr>
              <w:tabs>
                <w:tab w:val="left" w:pos="255"/>
                <w:tab w:val="center" w:pos="523"/>
              </w:tabs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13575110" w14:textId="77777777" w:rsidR="001810E6" w:rsidRPr="007B3007" w:rsidRDefault="001810E6" w:rsidP="001810E6">
            <w:pPr>
              <w:tabs>
                <w:tab w:val="left" w:pos="255"/>
                <w:tab w:val="center" w:pos="523"/>
              </w:tabs>
              <w:spacing w:after="0" w:line="240" w:lineRule="auto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17CD876A" w14:textId="77777777" w:rsidR="001810E6" w:rsidRPr="007B3007" w:rsidRDefault="001810E6" w:rsidP="001810E6">
            <w:pPr>
              <w:tabs>
                <w:tab w:val="left" w:pos="255"/>
                <w:tab w:val="center" w:pos="523"/>
              </w:tabs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798592F4" w14:textId="6EAA87CA" w:rsidR="001810E6" w:rsidRPr="007B3007" w:rsidRDefault="001810E6" w:rsidP="001810E6">
            <w:pPr>
              <w:tabs>
                <w:tab w:val="left" w:pos="255"/>
                <w:tab w:val="center" w:pos="523"/>
              </w:tabs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مام حسین</w:t>
            </w:r>
            <w:r w:rsidRPr="007B3007">
              <w:rPr>
                <w:rFonts w:ascii="Calibri" w:eastAsia="Times New Roman" w:hAnsi="Calibri" w:cs="B Nazanin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63A423" w14:textId="71CC90D0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تبسم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عزیزی</w:t>
            </w:r>
          </w:p>
        </w:tc>
        <w:tc>
          <w:tcPr>
            <w:tcW w:w="7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C922E" w14:textId="6B8FE3AC" w:rsidR="001810E6" w:rsidRPr="007B3007" w:rsidRDefault="001810E6" w:rsidP="001810E6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7B3007" w:rsidRPr="007B3007" w14:paraId="1ECD20E5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D44DA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74301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i/>
                <w:iCs/>
                <w:sz w:val="16"/>
                <w:szCs w:val="16"/>
                <w:u w:val="single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22EBF" w14:textId="479E5358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کودکان 1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07FD67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910BBF" w14:textId="4FDC6702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فائز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فرهاد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7C621F" w14:textId="77777777" w:rsidR="001810E6" w:rsidRPr="007B3007" w:rsidRDefault="001810E6" w:rsidP="001810E6">
            <w:pPr>
              <w:spacing w:after="0" w:line="240" w:lineRule="auto"/>
              <w:jc w:val="right"/>
              <w:rPr>
                <w:sz w:val="16"/>
                <w:szCs w:val="16"/>
              </w:rPr>
            </w:pPr>
          </w:p>
        </w:tc>
      </w:tr>
      <w:tr w:rsidR="007B3007" w:rsidRPr="007B3007" w14:paraId="4F26EC6E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3BEAB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678EA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i/>
                <w:iCs/>
                <w:sz w:val="16"/>
                <w:szCs w:val="16"/>
                <w:u w:val="single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99E31" w14:textId="1FF02AD1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Times New Roman" w:hint="cs"/>
                <w:sz w:val="16"/>
                <w:szCs w:val="16"/>
                <w:rtl/>
                <w:lang w:bidi="fa-IR"/>
              </w:rPr>
              <w:t>کودکان 1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76C14D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E2786C" w14:textId="5568A3D9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ائد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سبحان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328BB9" w14:textId="77777777" w:rsidR="001810E6" w:rsidRPr="007B3007" w:rsidRDefault="001810E6" w:rsidP="001810E6">
            <w:pPr>
              <w:spacing w:after="0" w:line="240" w:lineRule="auto"/>
              <w:jc w:val="right"/>
              <w:rPr>
                <w:sz w:val="16"/>
                <w:szCs w:val="16"/>
              </w:rPr>
            </w:pPr>
          </w:p>
        </w:tc>
      </w:tr>
      <w:tr w:rsidR="007B3007" w:rsidRPr="007B3007" w14:paraId="27F944FE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928F4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4EF2F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8B00B" w14:textId="5BA7513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1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68B42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694715" w14:textId="2A6299CB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هلان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شبرند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D8BDE1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49F88BDC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89F77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A4DE1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A8CAD" w14:textId="0F61052E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</w:rPr>
            </w:pPr>
            <w:r w:rsidRPr="007B3007">
              <w:rPr>
                <w:rFonts w:ascii="Calibri" w:hAnsi="Calibri" w:cs="B Nazanin"/>
                <w:sz w:val="16"/>
                <w:szCs w:val="16"/>
              </w:rPr>
              <w:t>PICU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F339DD2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3A3405" w14:textId="23B2D20C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زهر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عین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EA562B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20B47BA1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1A4166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BD507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82165" w14:textId="6E4E4020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65EDD7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623C41" w14:textId="3D3670B1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حمدرض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شیراز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AE59B7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08C87EAA" w14:textId="77777777" w:rsidTr="00E71B3F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7812A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23128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9CE6E" w14:textId="1A1BA73E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C13D8F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636A7F" w14:textId="6C8E194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حسین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گلمحمد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F951EB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74B33F72" w14:textId="77777777" w:rsidTr="00E71B3F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AFEE84" w14:textId="4097CF6D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5DFE9F" w14:textId="3A0B36B4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DC3DF" w14:textId="31EBC4B9" w:rsidR="001810E6" w:rsidRPr="007B3007" w:rsidRDefault="001810E6" w:rsidP="001810E6">
            <w:pPr>
              <w:tabs>
                <w:tab w:val="center" w:pos="389"/>
              </w:tabs>
              <w:spacing w:after="0" w:line="240" w:lineRule="auto"/>
              <w:jc w:val="center"/>
              <w:rPr>
                <w:rFonts w:ascii="Calibri" w:hAnsi="Calibri" w:cs="Times New Roman"/>
                <w:sz w:val="16"/>
                <w:szCs w:val="16"/>
                <w:lang w:bidi="fa-IR"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501F00" w14:textId="784E4D43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C2066F" w14:textId="226CB6F9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دانیال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دادخواه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7DBC72" w14:textId="0A1E328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41A7723F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95F70C" w14:textId="0F5E4DED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339EF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276F7" w14:textId="3CE6C6D2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DAC635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F2CF59" w14:textId="3FB443CD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ائد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حلات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0958FB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38A3495D" w14:textId="77777777" w:rsidTr="008B4D52">
        <w:trPr>
          <w:trHeight w:val="312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4E39C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C94BF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308EE" w14:textId="7C66496A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lang w:bidi="fa-IR"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8A4602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ACB9BB" w14:textId="09716D12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امیر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حم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سیف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5E1047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267DCD69" w14:textId="77777777" w:rsidTr="00275F58">
        <w:trPr>
          <w:trHeight w:val="20"/>
          <w:jc w:val="center"/>
        </w:trPr>
        <w:tc>
          <w:tcPr>
            <w:tcW w:w="1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3E2B7A" w14:textId="0F62BCF3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خانم</w:t>
            </w:r>
            <w:r w:rsidRPr="007B3007">
              <w:rPr>
                <w:rFonts w:ascii="Calibri" w:eastAsia="Times New Roman" w:hAnsi="Calibri" w:cs="B Nazanin"/>
                <w:sz w:val="16"/>
                <w:szCs w:val="16"/>
                <w:rtl/>
              </w:rPr>
              <w:t xml:space="preserve"> </w:t>
            </w: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جونبخش</w:t>
            </w:r>
          </w:p>
        </w:tc>
        <w:tc>
          <w:tcPr>
            <w:tcW w:w="8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4396A9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  <w:p w14:paraId="79F7AA2E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  <w:p w14:paraId="2D48B048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  <w:p w14:paraId="589F8083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  <w:p w14:paraId="7A1210EE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  <w:p w14:paraId="22207785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  <w:p w14:paraId="2AF129FE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  <w:r w:rsidRPr="007B3007">
              <w:rPr>
                <w:rFonts w:ascii="Calibri" w:eastAsia="Times New Roman" w:hAnsi="Calibri" w:cs="B Nazanin" w:hint="cs"/>
                <w:b/>
                <w:bCs/>
                <w:i/>
                <w:iCs/>
                <w:sz w:val="16"/>
                <w:szCs w:val="16"/>
                <w:u w:val="single"/>
                <w:rtl/>
              </w:rPr>
              <w:t>اذر</w:t>
            </w:r>
          </w:p>
          <w:p w14:paraId="1816ACC8" w14:textId="038667AA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F36BE" w14:textId="58CCF2F8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کودکان 2</w:t>
            </w:r>
          </w:p>
        </w:tc>
        <w:tc>
          <w:tcPr>
            <w:tcW w:w="12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120F96" w14:textId="77777777" w:rsidR="001810E6" w:rsidRPr="007B3007" w:rsidRDefault="001810E6" w:rsidP="001810E6">
            <w:pPr>
              <w:tabs>
                <w:tab w:val="left" w:pos="255"/>
                <w:tab w:val="center" w:pos="523"/>
              </w:tabs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4FECAD55" w14:textId="77777777" w:rsidR="001810E6" w:rsidRPr="007B3007" w:rsidRDefault="001810E6" w:rsidP="001810E6">
            <w:pPr>
              <w:tabs>
                <w:tab w:val="left" w:pos="255"/>
                <w:tab w:val="center" w:pos="523"/>
              </w:tabs>
              <w:spacing w:after="0" w:line="240" w:lineRule="auto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45C2666E" w14:textId="77777777" w:rsidR="001810E6" w:rsidRPr="007B3007" w:rsidRDefault="001810E6" w:rsidP="001810E6">
            <w:pPr>
              <w:tabs>
                <w:tab w:val="left" w:pos="255"/>
                <w:tab w:val="center" w:pos="523"/>
              </w:tabs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3230FA5D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1C019927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045D3F1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4C13F8CE" w14:textId="4DE05530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مام حسین</w:t>
            </w:r>
            <w:r w:rsidRPr="007B3007">
              <w:rPr>
                <w:rFonts w:ascii="Calibri" w:eastAsia="Times New Roman" w:hAnsi="Calibri" w:cs="B Nazanin"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3CD240" w14:textId="22A90584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  <w:lang w:bidi="fa-IR"/>
              </w:rPr>
              <w:t>سیاوش میرچگینی</w:t>
            </w:r>
          </w:p>
        </w:tc>
        <w:tc>
          <w:tcPr>
            <w:tcW w:w="7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5AABCD" w14:textId="43850E07" w:rsidR="001810E6" w:rsidRPr="007B3007" w:rsidRDefault="001810E6" w:rsidP="001810E6">
            <w:pPr>
              <w:spacing w:after="0" w:line="240" w:lineRule="auto"/>
              <w:jc w:val="center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2E173771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3E0B63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47B16D" w14:textId="7996D834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81FB" w14:textId="4991FA72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کودکان 2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7D5CCA" w14:textId="41AB43FC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5D8CB9" w14:textId="70D9D682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نگین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بنی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هاشم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EC58CB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13D42105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6BFC5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E7BA9D" w14:textId="2E787B19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EEEE8" w14:textId="0041C5E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2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4FF3E8" w14:textId="10A2A189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4CB28B" w14:textId="10FFB777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امین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حمود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6A5F3B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74BD77E8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37456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92F7EF" w14:textId="2706F4D5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E6CDC" w14:textId="7651E444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کودکان 2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E2F004" w14:textId="59993414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1E96DB" w14:textId="3D2E1A43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وحی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طاهر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8E1B62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3D2938F6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B2320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AF5606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3DE07" w14:textId="19D73469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کودکان 2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E96EB5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49107E" w14:textId="79F9955E" w:rsidR="001810E6" w:rsidRPr="007B3007" w:rsidRDefault="001810E6" w:rsidP="001810E6">
            <w:pPr>
              <w:spacing w:after="0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سجاد منصور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0A5345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63C78731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E0268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9F24D3" w14:textId="3E0C005A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492B6" w14:textId="48DB4A19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Cambria"/>
                <w:sz w:val="16"/>
                <w:szCs w:val="16"/>
              </w:rPr>
              <w:t>PICU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88D24B6" w14:textId="0EB336A2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C636BB" w14:textId="1FB67D65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ساناز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یزد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2E6AE4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61CAB8E5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9A3EE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6B6D5F" w14:textId="2DCB6716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FA65C" w14:textId="092A9147" w:rsidR="001810E6" w:rsidRPr="007B3007" w:rsidRDefault="001810E6" w:rsidP="001810E6">
            <w:pPr>
              <w:spacing w:after="0" w:line="240" w:lineRule="auto"/>
              <w:jc w:val="center"/>
              <w:rPr>
                <w:rFonts w:cs="Sakkal Majalla"/>
                <w:sz w:val="16"/>
                <w:szCs w:val="16"/>
                <w:lang w:bidi="fa-IR"/>
              </w:rPr>
            </w:pPr>
            <w:r w:rsidRPr="007B3007">
              <w:rPr>
                <w:rFonts w:cs="B Nazanin" w:hint="cs"/>
                <w:sz w:val="16"/>
                <w:szCs w:val="16"/>
                <w:rtl/>
                <w:lang w:bidi="fa-IR"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EADF0E3" w14:textId="1E296486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FF09A9" w14:textId="4113F848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یونس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نعیم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226007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7D0B852C" w14:textId="77777777" w:rsidTr="00C81A93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4068E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1C3580" w14:textId="227F6BFF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D4703" w14:textId="69321F29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Times New Roman" w:hint="cs"/>
                <w:sz w:val="16"/>
                <w:szCs w:val="16"/>
                <w:rtl/>
                <w:lang w:bidi="fa-IR"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DA444A" w14:textId="78F5DE4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7A8AA6" w14:textId="65E2032A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هردا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کیان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25CBE3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1A56F9CA" w14:textId="77777777" w:rsidTr="00EA6D01">
        <w:trPr>
          <w:trHeight w:val="20"/>
          <w:jc w:val="center"/>
        </w:trPr>
        <w:tc>
          <w:tcPr>
            <w:tcW w:w="147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26A54" w14:textId="06CD5C83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خانم حسینی</w:t>
            </w: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D5CE8B" w14:textId="5C22BF58" w:rsidR="001810E6" w:rsidRPr="007B3007" w:rsidRDefault="001810E6" w:rsidP="001810E6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  <w:lang w:bidi="fa-IR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15C8C" w14:textId="42E24BED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284D95" w14:textId="2E14DEDF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354E74" w14:textId="65F0FA68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  <w:lang w:bidi="fa-IR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فاطم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پیراو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0FA5C3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5E2102D4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98CF5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614CED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0E33C" w14:textId="522BA98B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5AA450B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27A572" w14:textId="42705B54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زهر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پیراو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02AFDA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4944F074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675EB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968D0A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D9C36" w14:textId="70141881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3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4EACD1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48A8AB" w14:textId="31D3C658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پوری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پناه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7B5A52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35DB5CA8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964DC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2F3A24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65869" w14:textId="4DFCF2FD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3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0A8C30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B0D154" w14:textId="246CEA19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فرها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خونسار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5B265C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2BFE0C6A" w14:textId="77777777" w:rsidTr="00F238C5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7E7814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D16DBB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B904C" w14:textId="7C02C3ED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3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78BAD11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7B4FDF" w14:textId="46C00727" w:rsidR="001810E6" w:rsidRPr="007B3007" w:rsidRDefault="001810E6" w:rsidP="001810E6">
            <w:pPr>
              <w:bidi/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هس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ردان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B41108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5B60CCB5" w14:textId="77777777" w:rsidTr="00C753B5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07F0D5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AF227A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A68FA" w14:textId="11234A25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3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A23AD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A76A0F" w14:textId="6C9DA3F4" w:rsidR="001810E6" w:rsidRPr="007B3007" w:rsidRDefault="001810E6" w:rsidP="001810E6">
            <w:pPr>
              <w:bidi/>
              <w:spacing w:after="0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علیرض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جلیل</w:t>
            </w:r>
          </w:p>
        </w:tc>
        <w:tc>
          <w:tcPr>
            <w:tcW w:w="7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9C7C7E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7C113098" w14:textId="77777777" w:rsidTr="00275F58">
        <w:trPr>
          <w:trHeight w:val="20"/>
          <w:jc w:val="center"/>
        </w:trPr>
        <w:tc>
          <w:tcPr>
            <w:tcW w:w="1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5FD9C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خانم</w:t>
            </w:r>
            <w:r w:rsidRPr="007B3007">
              <w:rPr>
                <w:rFonts w:ascii="Calibri" w:eastAsia="Times New Roman" w:hAnsi="Calibri" w:cs="B Nazanin"/>
                <w:sz w:val="16"/>
                <w:szCs w:val="16"/>
                <w:rtl/>
              </w:rPr>
              <w:t xml:space="preserve"> </w:t>
            </w: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جونبخش</w:t>
            </w:r>
          </w:p>
          <w:p w14:paraId="4CFF3FD5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7740B973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09176046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60D51BB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  <w:p w14:paraId="6A945354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  <w:p w14:paraId="574DAB49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  <w:p w14:paraId="59B0ED54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  <w:p w14:paraId="4C2F144D" w14:textId="6D11A739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ECB3C1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  <w:p w14:paraId="48B8BFB1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  <w:p w14:paraId="729EB533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  <w:p w14:paraId="4D9A65CE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  <w:p w14:paraId="3740687A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  <w:p w14:paraId="3CF4E597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  <w:p w14:paraId="1A18A075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  <w:p w14:paraId="3DD070BC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  <w:p w14:paraId="3F52D2F3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  <w:r w:rsidRPr="007B3007">
              <w:rPr>
                <w:rFonts w:ascii="Times New Roman" w:eastAsia="Times New Roman" w:hAnsi="Times New Roman" w:cs="B Nazanin" w:hint="cs"/>
                <w:b/>
                <w:bCs/>
                <w:i/>
                <w:iCs/>
                <w:sz w:val="16"/>
                <w:szCs w:val="16"/>
                <w:u w:val="single"/>
                <w:rtl/>
              </w:rPr>
              <w:t>دی</w:t>
            </w:r>
          </w:p>
          <w:p w14:paraId="452AA6FD" w14:textId="58E08F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509A9" w14:textId="20A0DD53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کودکان 1</w:t>
            </w:r>
          </w:p>
        </w:tc>
        <w:tc>
          <w:tcPr>
            <w:tcW w:w="12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2FFD3C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  <w:p w14:paraId="4E12D53E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  <w:p w14:paraId="438B7B52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  <w:p w14:paraId="5906E3C9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  <w:p w14:paraId="785D7E8B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  <w:p w14:paraId="00600581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  <w:p w14:paraId="35CC833F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  <w:p w14:paraId="426E04BF" w14:textId="77777777" w:rsidR="001810E6" w:rsidRPr="007B3007" w:rsidRDefault="001810E6" w:rsidP="001810E6">
            <w:pPr>
              <w:spacing w:after="0" w:line="240" w:lineRule="auto"/>
              <w:rPr>
                <w:rFonts w:cs="B Nazanin"/>
                <w:sz w:val="16"/>
                <w:szCs w:val="16"/>
                <w:rtl/>
              </w:rPr>
            </w:pPr>
          </w:p>
          <w:p w14:paraId="29605264" w14:textId="4F5C8815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امام حسین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45906E" w14:textId="02B5A9D7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صب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سودایی</w:t>
            </w:r>
          </w:p>
        </w:tc>
        <w:tc>
          <w:tcPr>
            <w:tcW w:w="7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C2BE73" w14:textId="3228159C" w:rsidR="001810E6" w:rsidRPr="007B3007" w:rsidRDefault="001810E6" w:rsidP="001810E6">
            <w:pPr>
              <w:spacing w:after="0" w:line="240" w:lineRule="auto"/>
              <w:jc w:val="center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15CEDBA7" w14:textId="77777777" w:rsidTr="00591F41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229DC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8CB377" w14:textId="28F7A3C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DAE33" w14:textId="0122E76E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کودکان 1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A0CFC9" w14:textId="30C9BC2B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3505C7C" w14:textId="0E415993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فاطم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خاکساری</w:t>
            </w:r>
          </w:p>
        </w:tc>
        <w:tc>
          <w:tcPr>
            <w:tcW w:w="724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F8F4AA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Titr"/>
                <w:sz w:val="16"/>
                <w:szCs w:val="16"/>
                <w:rtl/>
              </w:rPr>
            </w:pPr>
          </w:p>
        </w:tc>
      </w:tr>
      <w:tr w:rsidR="007B3007" w:rsidRPr="007B3007" w14:paraId="71FBBFA3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D4A7E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F9FC9" w14:textId="44DAE969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1BDF4" w14:textId="3315180A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کودکان 1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3134FA" w14:textId="5AB17DEC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i/>
                <w:iCs/>
                <w:sz w:val="16"/>
                <w:szCs w:val="16"/>
                <w:rtl/>
                <w:lang w:bidi="fa-IR"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CA0D8C" w14:textId="7C162648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جی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چنگیز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768C93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62BEF8D8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F3C10E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422534" w14:textId="0609F5AF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A240B" w14:textId="4B481080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Times New Roman" w:hint="cs"/>
                <w:sz w:val="16"/>
                <w:szCs w:val="16"/>
                <w:rtl/>
                <w:lang w:bidi="fa-IR"/>
              </w:rPr>
              <w:t>کودکان 1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657FE8" w14:textId="6ED5D393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i/>
                <w:iCs/>
                <w:sz w:val="16"/>
                <w:szCs w:val="16"/>
                <w:rtl/>
                <w:lang w:bidi="fa-IR"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E8ACD1" w14:textId="776D368C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عرفان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شمس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3A96FC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1B08C204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5D524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298365" w14:textId="6E915625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2963A" w14:textId="178852A8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6A156C" w14:textId="291A8189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9C4AEB7" w14:textId="1A6F4724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هدی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سلیمان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6FA48F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1DB39752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07D28B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24F616" w14:textId="6727A39D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190CA" w14:textId="63D7BCA3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1C9DAE" w14:textId="1AC3110E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D9DF46" w14:textId="3A08FC22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یوسف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بت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شکن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5749B6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13EF7781" w14:textId="77777777" w:rsidTr="00591F41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C0F437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65AA23" w14:textId="78ED213E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CD77B" w14:textId="666CAF99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237090" w14:textId="776F197A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A206DA" w14:textId="0D884974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فاطم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بهارلوی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ED980F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5D433D9D" w14:textId="77777777" w:rsidTr="00496BBA">
        <w:trPr>
          <w:trHeight w:val="373"/>
          <w:jc w:val="center"/>
        </w:trPr>
        <w:tc>
          <w:tcPr>
            <w:tcW w:w="14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853AC" w14:textId="6D32432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3ED615" w14:textId="763FEF51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7D359" w14:textId="7299807B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63D094" w14:textId="34440768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459009" w14:textId="4DF8B981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وحی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قادری</w:t>
            </w:r>
          </w:p>
        </w:tc>
        <w:tc>
          <w:tcPr>
            <w:tcW w:w="72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B3940B" w14:textId="46D1C1CF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2A906615" w14:textId="77777777" w:rsidTr="002B2FD0">
        <w:trPr>
          <w:trHeight w:val="20"/>
          <w:jc w:val="center"/>
        </w:trPr>
        <w:tc>
          <w:tcPr>
            <w:tcW w:w="1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CB3394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  <w:p w14:paraId="5586A38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خانم</w:t>
            </w:r>
            <w:r w:rsidRPr="007B3007">
              <w:rPr>
                <w:rFonts w:ascii="Calibri" w:hAnsi="Calibri" w:cs="B Nazanin"/>
                <w:sz w:val="16"/>
                <w:szCs w:val="16"/>
                <w:rtl/>
              </w:rPr>
              <w:t xml:space="preserve"> </w:t>
            </w: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حسینی</w:t>
            </w:r>
          </w:p>
          <w:p w14:paraId="293B9E0D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  <w:p w14:paraId="6F2B1ACF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  <w:p w14:paraId="63B058FB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  <w:p w14:paraId="779FA525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8F78F9" w14:textId="233C879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0BE1A" w14:textId="7BB9FC00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کودکان 2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29B687" w14:textId="2D025310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4C0CAA" w14:textId="59F15FE1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ابولفضل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فتاح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8EDBBB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7BC641CA" w14:textId="77777777" w:rsidTr="0045128F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A9029C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D5B904" w14:textId="4F16ED1A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7BDF3" w14:textId="290595A5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2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7AEDD15" w14:textId="67E37C0F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A644540" w14:textId="1BF828A9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الناز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کرباسی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زاده</w:t>
            </w:r>
          </w:p>
        </w:tc>
        <w:tc>
          <w:tcPr>
            <w:tcW w:w="7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C15AD4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382EB5BD" w14:textId="77777777" w:rsidTr="0045128F">
        <w:trPr>
          <w:trHeight w:val="363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F710C6" w14:textId="0F6A5E6F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4B73D2" w14:textId="3833F4D3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  <w:lang w:bidi="fa-IR"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6E461" w14:textId="564AA85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کودکان 2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9433B4" w14:textId="6423EDA6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B9071C3" w14:textId="1A3CA0C8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فاطم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رنجبر</w:t>
            </w:r>
          </w:p>
        </w:tc>
        <w:tc>
          <w:tcPr>
            <w:tcW w:w="7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68F293" w14:textId="78050E9E" w:rsidR="001810E6" w:rsidRPr="007B3007" w:rsidRDefault="001810E6" w:rsidP="001810E6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7B3007" w:rsidRPr="007B3007" w14:paraId="5A2DCD4C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FEE04F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F02FEF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BB9C5" w14:textId="092903CD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کودکان 2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C27B28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1FB7709" w14:textId="22F0D3C7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نیلوفر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امین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127561" w14:textId="77777777" w:rsidR="001810E6" w:rsidRPr="007B3007" w:rsidRDefault="001810E6" w:rsidP="001810E6">
            <w:pPr>
              <w:spacing w:after="0" w:line="240" w:lineRule="auto"/>
              <w:jc w:val="right"/>
              <w:rPr>
                <w:sz w:val="16"/>
                <w:szCs w:val="16"/>
              </w:rPr>
            </w:pPr>
          </w:p>
        </w:tc>
      </w:tr>
      <w:tr w:rsidR="007B3007" w:rsidRPr="007B3007" w14:paraId="72BF2050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9CC41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DA5D1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F1259" w14:textId="7E961E9C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3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0FCEDA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7F580A" w14:textId="0BF938D6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علیرض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سلیمیان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613F1E" w14:textId="77777777" w:rsidR="001810E6" w:rsidRPr="007B3007" w:rsidRDefault="001810E6" w:rsidP="001810E6">
            <w:pPr>
              <w:spacing w:after="0" w:line="240" w:lineRule="auto"/>
              <w:jc w:val="right"/>
              <w:rPr>
                <w:sz w:val="16"/>
                <w:szCs w:val="16"/>
              </w:rPr>
            </w:pPr>
          </w:p>
        </w:tc>
      </w:tr>
      <w:tr w:rsidR="007B3007" w:rsidRPr="007B3007" w14:paraId="1A262D0E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4782AB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6C9949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16414" w14:textId="60213ABC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3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A935F2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876739" w14:textId="73061E6A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علی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گرجیان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8FB52B" w14:textId="77777777" w:rsidR="001810E6" w:rsidRPr="007B3007" w:rsidRDefault="001810E6" w:rsidP="001810E6">
            <w:pPr>
              <w:spacing w:after="0" w:line="240" w:lineRule="auto"/>
              <w:jc w:val="right"/>
              <w:rPr>
                <w:sz w:val="16"/>
                <w:szCs w:val="16"/>
              </w:rPr>
            </w:pPr>
          </w:p>
        </w:tc>
      </w:tr>
      <w:tr w:rsidR="007B3007" w:rsidRPr="007B3007" w14:paraId="63004325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9B446F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9D21B3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2C5E3" w14:textId="75D72612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3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0E8B06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4F86529" w14:textId="56A95FDA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اله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سادات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دانیال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4D92A9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62BCA019" w14:textId="77777777" w:rsidTr="001D41A5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1CD5E9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46FB9A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F0003" w14:textId="28CD4EED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3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204E5A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6AB5AC" w14:textId="5AC68925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ساناز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جهانبخش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C885A9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31DFDE72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869B03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593D7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55919" w14:textId="1CDEB573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/>
                <w:sz w:val="16"/>
                <w:szCs w:val="16"/>
                <w:lang w:bidi="fa-IR"/>
              </w:rPr>
              <w:t>PICU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8048E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C3615A" w14:textId="26E3CA41" w:rsidR="001810E6" w:rsidRPr="007B3007" w:rsidRDefault="001810E6" w:rsidP="001810E6">
            <w:pPr>
              <w:spacing w:after="0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حوری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روست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زاده</w:t>
            </w:r>
          </w:p>
        </w:tc>
        <w:tc>
          <w:tcPr>
            <w:tcW w:w="7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7A8226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4EAF8FAF" w14:textId="77777777" w:rsidTr="00275F58">
        <w:trPr>
          <w:trHeight w:val="20"/>
          <w:jc w:val="center"/>
        </w:trPr>
        <w:tc>
          <w:tcPr>
            <w:tcW w:w="1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3C258" w14:textId="0A3D785D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خانم دکتر همتی</w:t>
            </w:r>
          </w:p>
        </w:tc>
        <w:tc>
          <w:tcPr>
            <w:tcW w:w="8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93532D" w14:textId="2A71A830" w:rsidR="001810E6" w:rsidRPr="007B3007" w:rsidRDefault="001810E6" w:rsidP="001810E6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  <w:r w:rsidRPr="007B3007">
              <w:rPr>
                <w:rFonts w:ascii="Times New Roman" w:eastAsia="Times New Roman" w:hAnsi="Times New Roman" w:cs="B Nazanin" w:hint="cs"/>
                <w:b/>
                <w:bCs/>
                <w:i/>
                <w:iCs/>
                <w:sz w:val="16"/>
                <w:szCs w:val="16"/>
                <w:u w:val="single"/>
                <w:rtl/>
              </w:rPr>
              <w:t>دی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AE1CF" w14:textId="49314BA6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جراحی</w:t>
            </w:r>
          </w:p>
        </w:tc>
        <w:tc>
          <w:tcPr>
            <w:tcW w:w="12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E5815E" w14:textId="34627163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الزهرا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3A0AB58" w14:textId="22845157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فاطمه</w:t>
            </w:r>
            <w:r w:rsidRPr="007B3007">
              <w:rPr>
                <w:rFonts w:cs="B Nazanin"/>
                <w:sz w:val="16"/>
                <w:szCs w:val="16"/>
                <w:rtl/>
              </w:rPr>
              <w:t xml:space="preserve"> </w:t>
            </w:r>
            <w:r w:rsidRPr="007B3007">
              <w:rPr>
                <w:rFonts w:cs="B Nazanin" w:hint="cs"/>
                <w:sz w:val="16"/>
                <w:szCs w:val="16"/>
                <w:rtl/>
              </w:rPr>
              <w:t>صالحی</w:t>
            </w:r>
          </w:p>
        </w:tc>
        <w:tc>
          <w:tcPr>
            <w:tcW w:w="7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DA31A5" w14:textId="750EBD3B" w:rsidR="001810E6" w:rsidRPr="007B3007" w:rsidRDefault="001810E6" w:rsidP="001810E6">
            <w:pPr>
              <w:spacing w:after="0" w:line="240" w:lineRule="auto"/>
              <w:jc w:val="center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609A6FD4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8197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650154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0E855" w14:textId="05837C0F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داخل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0DBF2C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6BE0F7" w14:textId="3906208F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حمدرض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اران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A21F60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758AECB7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C0FC9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A63DBD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B4731" w14:textId="203B01D9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06D9E0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E12D43" w14:textId="1C8D6382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امی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اشرف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92105F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2DA65D88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8315F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7B0451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18C8A" w14:textId="12C2B6BB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59604E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D03F78" w14:textId="4A072606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صالح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صالح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1F9BBC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5E7D078E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EE2E7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33901B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C53FE" w14:textId="52E8CFB1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داخل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9F1E9A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65C001" w14:textId="1514E23D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حم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بابای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83B9D5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537BE376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7B0FE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DFB6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1A2DC" w14:textId="48749623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1BDF8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E41AA3D" w14:textId="5D37FA07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جی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شیرانی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فرد</w:t>
            </w:r>
          </w:p>
        </w:tc>
        <w:tc>
          <w:tcPr>
            <w:tcW w:w="7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2CA327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63A606FD" w14:textId="77777777" w:rsidTr="00275F58">
        <w:trPr>
          <w:trHeight w:val="20"/>
          <w:jc w:val="center"/>
        </w:trPr>
        <w:tc>
          <w:tcPr>
            <w:tcW w:w="1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948DB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خانم</w:t>
            </w:r>
            <w:r w:rsidRPr="007B3007">
              <w:rPr>
                <w:rFonts w:ascii="Calibri" w:hAnsi="Calibri" w:cs="B Nazanin"/>
                <w:sz w:val="16"/>
                <w:szCs w:val="16"/>
                <w:rtl/>
              </w:rPr>
              <w:t xml:space="preserve"> </w:t>
            </w: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حسینی</w:t>
            </w:r>
          </w:p>
          <w:p w14:paraId="52D20CF8" w14:textId="311C8AB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</w:p>
        </w:tc>
        <w:tc>
          <w:tcPr>
            <w:tcW w:w="8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485D89" w14:textId="0F24FA3A" w:rsidR="001810E6" w:rsidRPr="007B3007" w:rsidRDefault="001810E6" w:rsidP="001810E6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i/>
                <w:iCs/>
                <w:sz w:val="16"/>
                <w:szCs w:val="16"/>
                <w:u w:val="single"/>
              </w:rPr>
            </w:pPr>
            <w:r w:rsidRPr="007B3007">
              <w:rPr>
                <w:rFonts w:ascii="Times New Roman" w:eastAsia="Times New Roman" w:hAnsi="Times New Roman" w:cs="B Nazanin" w:hint="cs"/>
                <w:b/>
                <w:bCs/>
                <w:i/>
                <w:iCs/>
                <w:sz w:val="16"/>
                <w:szCs w:val="16"/>
                <w:u w:val="single"/>
                <w:rtl/>
              </w:rPr>
              <w:t>بهمن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929A2" w14:textId="1FCE5F24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cs="B Nazanin"/>
                <w:sz w:val="16"/>
                <w:szCs w:val="16"/>
              </w:rPr>
              <w:t>PICU</w:t>
            </w:r>
          </w:p>
        </w:tc>
        <w:tc>
          <w:tcPr>
            <w:tcW w:w="12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FCCCDB" w14:textId="1771F10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امام حسین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4BBDE3" w14:textId="4B24B615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غزل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اکبریان</w:t>
            </w:r>
          </w:p>
        </w:tc>
        <w:tc>
          <w:tcPr>
            <w:tcW w:w="7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B5E1D9" w14:textId="517E67C2" w:rsidR="001810E6" w:rsidRPr="007B3007" w:rsidRDefault="001810E6" w:rsidP="001810E6">
            <w:pPr>
              <w:spacing w:after="0" w:line="240" w:lineRule="auto"/>
              <w:jc w:val="right"/>
              <w:rPr>
                <w:rFonts w:cs="B Titr"/>
                <w:sz w:val="16"/>
                <w:szCs w:val="16"/>
              </w:rPr>
            </w:pPr>
          </w:p>
        </w:tc>
      </w:tr>
      <w:tr w:rsidR="007B3007" w:rsidRPr="007B3007" w14:paraId="44D4EF42" w14:textId="77777777" w:rsidTr="00275F58">
        <w:trPr>
          <w:trHeight w:val="351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70AD9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181919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7AE12" w14:textId="45EAE31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/>
                <w:sz w:val="16"/>
                <w:szCs w:val="16"/>
              </w:rPr>
              <w:t>PICU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62DC827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642AF3" w14:textId="5F16BBA0" w:rsidR="001810E6" w:rsidRPr="007B3007" w:rsidRDefault="001810E6" w:rsidP="001810E6">
            <w:pPr>
              <w:spacing w:line="240" w:lineRule="auto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نجم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حسین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D0A19E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3D906F10" w14:textId="77777777" w:rsidTr="00275F58">
        <w:trPr>
          <w:trHeight w:val="351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15040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F08C8E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CED3D" w14:textId="1B6E49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  <w:lang w:bidi="fa-IR"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362C35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34AA812" w14:textId="2813418B" w:rsidR="001810E6" w:rsidRPr="007B3007" w:rsidRDefault="001810E6" w:rsidP="001810E6">
            <w:pPr>
              <w:spacing w:line="240" w:lineRule="auto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بیت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هراور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EAAF0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061336F2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EB8E0B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5186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54004" w14:textId="710528FA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Times New Roman" w:hint="cs"/>
                <w:sz w:val="16"/>
                <w:szCs w:val="16"/>
                <w:rtl/>
                <w:lang w:bidi="fa-IR"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25C02F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4A7FAD" w14:textId="73803B58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سار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بدیع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10D6F5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4D9E22DB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F8F66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CF958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69524" w14:textId="6E01FB59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F643669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8813B0" w14:textId="0B02A104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علیرض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اکبر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6833F6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1F4415D3" w14:textId="77777777" w:rsidTr="002B2FD0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AC1821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268B65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E80A1" w14:textId="5D148156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59594A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C31338" w14:textId="7EE7D2FE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سی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سیح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وسو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C5330B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3DDFDF95" w14:textId="77777777" w:rsidTr="002B2FD0">
        <w:trPr>
          <w:trHeight w:val="20"/>
          <w:jc w:val="center"/>
        </w:trPr>
        <w:tc>
          <w:tcPr>
            <w:tcW w:w="1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0F8785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خانم</w:t>
            </w:r>
            <w:r w:rsidRPr="007B3007">
              <w:rPr>
                <w:rFonts w:ascii="Calibri" w:eastAsia="Times New Roman" w:hAnsi="Calibri" w:cs="B Nazanin"/>
                <w:sz w:val="16"/>
                <w:szCs w:val="16"/>
                <w:rtl/>
              </w:rPr>
              <w:t xml:space="preserve"> </w:t>
            </w: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جونبخش</w:t>
            </w:r>
          </w:p>
          <w:p w14:paraId="1205F78D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F6A309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93655" w14:textId="073A7C28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کودکان 2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063F36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FB3B669" w14:textId="1E96517D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امیرحسین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سعید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69B209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2B20F943" w14:textId="77777777" w:rsidTr="00320362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912893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E7A3F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4C3D6" w14:textId="69B9B6F6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2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9D9CF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35B7C9" w14:textId="07C0DB97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عاطف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زمان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D86ED7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58191D67" w14:textId="77777777" w:rsidTr="00320362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739EF" w14:textId="2F02549D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466150" w14:textId="18A04F33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b/>
                <w:bCs/>
                <w:i/>
                <w:iCs/>
                <w:sz w:val="16"/>
                <w:szCs w:val="16"/>
                <w:u w:val="single"/>
                <w:rtl/>
              </w:rPr>
            </w:pPr>
            <w:r w:rsidRPr="007B3007">
              <w:rPr>
                <w:rFonts w:ascii="Calibri" w:hAnsi="Calibri" w:cs="B Nazanin" w:hint="cs"/>
                <w:b/>
                <w:bCs/>
                <w:i/>
                <w:iCs/>
                <w:sz w:val="16"/>
                <w:szCs w:val="16"/>
                <w:u w:val="single"/>
                <w:rtl/>
              </w:rPr>
              <w:t>بهمن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00B95" w14:textId="14ACF08F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کودکان 2</w:t>
            </w:r>
          </w:p>
        </w:tc>
        <w:tc>
          <w:tcPr>
            <w:tcW w:w="12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9944F2" w14:textId="63DA7721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امام حسین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F6CE61" w14:textId="0CB4E5A8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  <w:lang w:bidi="fa-IR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نرجس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کوهی</w:t>
            </w:r>
          </w:p>
        </w:tc>
        <w:tc>
          <w:tcPr>
            <w:tcW w:w="7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58509A" w14:textId="795F69E5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  <w:lang w:bidi="fa-IR"/>
              </w:rPr>
            </w:pPr>
          </w:p>
        </w:tc>
      </w:tr>
      <w:tr w:rsidR="007B3007" w:rsidRPr="007B3007" w14:paraId="06C4BD55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BAFD6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2574FD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5FC5B" w14:textId="499554B9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کودکان 2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AEFF02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879C24C" w14:textId="7BA29E38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جتبی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ابراهیم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1FBDE5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19F65E5D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00FC4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899A49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0B251" w14:textId="5A4992AB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3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F5B86C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B0EFC3" w14:textId="289CCA8C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حم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جوا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لعل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EACE3B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50791022" w14:textId="77777777" w:rsidTr="00275F58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8EE0B7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4F9888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B8142" w14:textId="538C97AA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3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BA915F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F67E5E5" w14:textId="22132E9C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حم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هدی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ختار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EB49C0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44F35EC9" w14:textId="77777777" w:rsidTr="00EE6D66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CC9D5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87D649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46332" w14:textId="53A3440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3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CE433E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F65F57" w14:textId="2CFCFF90" w:rsidR="001810E6" w:rsidRPr="007B3007" w:rsidRDefault="001810E6" w:rsidP="001810E6">
            <w:pPr>
              <w:spacing w:after="0"/>
              <w:jc w:val="center"/>
              <w:rPr>
                <w:rFonts w:cs="B Nazanin"/>
                <w:sz w:val="16"/>
                <w:szCs w:val="16"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عاطف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طالار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B460D4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03E2AC6D" w14:textId="77777777" w:rsidTr="00EE6D66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F3BA8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46FCF1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2A316" w14:textId="39759044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کودکان 3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174E4B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238224" w14:textId="00E4FF8C" w:rsidR="001810E6" w:rsidRPr="007B3007" w:rsidRDefault="001810E6" w:rsidP="001810E6">
            <w:pPr>
              <w:spacing w:after="0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هس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قربان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447253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08603AB5" w14:textId="77777777" w:rsidTr="00EE6D66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F2A84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AEDD94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71F27" w14:textId="6CAE315D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F2F156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2145BC" w14:textId="6C2C553B" w:rsidR="001810E6" w:rsidRPr="007B3007" w:rsidRDefault="001810E6" w:rsidP="001810E6">
            <w:pPr>
              <w:spacing w:after="0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حمدعلی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حرز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7D20CE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3DA3EB47" w14:textId="77777777" w:rsidTr="00EE6D66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BF4B7E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BFDF91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7965" w14:textId="71A89B58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E6DE89E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81AF77" w14:textId="7BCE9B30" w:rsidR="001810E6" w:rsidRPr="007B3007" w:rsidRDefault="001810E6" w:rsidP="001810E6">
            <w:pPr>
              <w:spacing w:after="0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هس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اسماعیل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355FAA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16D9A592" w14:textId="77777777" w:rsidTr="00EE6D66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80DC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D4A9AA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D9E9A" w14:textId="6C5C61CC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3A2421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88E9F2" w14:textId="587E8052" w:rsidR="001810E6" w:rsidRPr="007B3007" w:rsidRDefault="001810E6" w:rsidP="001810E6">
            <w:pPr>
              <w:spacing w:after="0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فاطم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هدیه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83A83B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2767544F" w14:textId="77777777" w:rsidTr="00F6698D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19A18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55BA63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C50B8" w14:textId="2F20BF6E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1153C5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C79DDC" w14:textId="64EEC3F6" w:rsidR="001810E6" w:rsidRPr="007B3007" w:rsidRDefault="001810E6" w:rsidP="001810E6">
            <w:pPr>
              <w:spacing w:after="0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زهر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محمدبیگ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FFCCFA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4423F2DF" w14:textId="77777777" w:rsidTr="00A36DC6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8AC7F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2570C4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417F3" w14:textId="3B42F903" w:rsidR="001810E6" w:rsidRPr="007B3007" w:rsidRDefault="001810E6" w:rsidP="001810E6">
            <w:pPr>
              <w:spacing w:after="0" w:line="240" w:lineRule="auto"/>
              <w:jc w:val="center"/>
              <w:rPr>
                <w:rFonts w:ascii="Calibri" w:eastAsia="Times New Roman" w:hAnsi="Calibri" w:cs="B Nazanin"/>
                <w:sz w:val="16"/>
                <w:szCs w:val="16"/>
                <w:rtl/>
              </w:rPr>
            </w:pPr>
            <w:r w:rsidRPr="007B3007">
              <w:rPr>
                <w:rFonts w:ascii="Calibri" w:eastAsia="Times New Roman" w:hAnsi="Calibri" w:cs="B Nazanin" w:hint="cs"/>
                <w:sz w:val="16"/>
                <w:szCs w:val="16"/>
                <w:rtl/>
              </w:rPr>
              <w:t>اورژانس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78BC8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BA74F0" w14:textId="71F9A0CB" w:rsidR="001810E6" w:rsidRPr="007B3007" w:rsidRDefault="001810E6" w:rsidP="001810E6">
            <w:pPr>
              <w:spacing w:after="0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فاطم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علیار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24E9A4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47C57534" w14:textId="77777777" w:rsidTr="00A36DC6">
        <w:trPr>
          <w:trHeight w:val="20"/>
          <w:jc w:val="center"/>
        </w:trPr>
        <w:tc>
          <w:tcPr>
            <w:tcW w:w="1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92282" w14:textId="1EFA4106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ascii="Calibri" w:hAnsi="Calibri" w:cs="B Nazanin" w:hint="cs"/>
                <w:sz w:val="16"/>
                <w:szCs w:val="16"/>
                <w:rtl/>
                <w:lang w:bidi="fa-IR"/>
              </w:rPr>
              <w:t>دکتر همتی</w:t>
            </w: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AD8C00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0AD60" w14:textId="554C1C0F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داخلی</w:t>
            </w:r>
          </w:p>
        </w:tc>
        <w:tc>
          <w:tcPr>
            <w:tcW w:w="12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67F965" w14:textId="39A99F29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7B3007">
              <w:rPr>
                <w:rFonts w:cs="B Nazanin" w:hint="cs"/>
                <w:sz w:val="16"/>
                <w:szCs w:val="16"/>
                <w:rtl/>
                <w:lang w:bidi="fa-IR"/>
              </w:rPr>
              <w:t>الزهرا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7500B" w14:textId="080DA894" w:rsidR="001810E6" w:rsidRPr="007B3007" w:rsidRDefault="001810E6" w:rsidP="001810E6">
            <w:pPr>
              <w:spacing w:after="0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زهرا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نصیر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2670E2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13FAE040" w14:textId="77777777" w:rsidTr="00EE6D66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1333F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77AE8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E9B06" w14:textId="63DD5FD0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داخل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3E214D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9064EE" w14:textId="28E8BEB0" w:rsidR="001810E6" w:rsidRPr="007B3007" w:rsidRDefault="001810E6" w:rsidP="001810E6">
            <w:pPr>
              <w:spacing w:after="0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حسین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حبیب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7CF61F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31796B09" w14:textId="77777777" w:rsidTr="00EE6D66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23A82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DB5203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60D31" w14:textId="3EB18BC6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94CAF3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3A7DF4" w14:textId="03E82F72" w:rsidR="001810E6" w:rsidRPr="007B3007" w:rsidRDefault="001810E6" w:rsidP="001810E6">
            <w:pPr>
              <w:spacing w:after="0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عرفان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ابراهیم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EE3E4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12503254" w14:textId="77777777" w:rsidTr="00EE6D66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1B54E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A57549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14669" w14:textId="3C4C0345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4722A0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085754" w14:textId="7D70E328" w:rsidR="001810E6" w:rsidRPr="007B3007" w:rsidRDefault="001810E6" w:rsidP="001810E6">
            <w:pPr>
              <w:spacing w:after="0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امیر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حسین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زاده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0AE717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14845DC0" w14:textId="77777777" w:rsidTr="00EE6D66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56095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B72C16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340C6" w14:textId="4B264DD3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78E4A3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E83307" w14:textId="6EC75EF4" w:rsidR="001810E6" w:rsidRPr="007B3007" w:rsidRDefault="001810E6" w:rsidP="001810E6">
            <w:pPr>
              <w:spacing w:after="0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محم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جواد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احمدی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تبار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FA9073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tr w:rsidR="007B3007" w:rsidRPr="007B3007" w14:paraId="1534EBA1" w14:textId="77777777" w:rsidTr="00EE6D66">
        <w:trPr>
          <w:trHeight w:val="20"/>
          <w:jc w:val="center"/>
        </w:trPr>
        <w:tc>
          <w:tcPr>
            <w:tcW w:w="147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46403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8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9D897A" w14:textId="77777777" w:rsidR="001810E6" w:rsidRPr="007B3007" w:rsidRDefault="001810E6" w:rsidP="001810E6">
            <w:pPr>
              <w:bidi/>
              <w:spacing w:after="0" w:line="240" w:lineRule="auto"/>
              <w:jc w:val="center"/>
              <w:rPr>
                <w:rFonts w:ascii="Calibri" w:hAnsi="Calibri" w:cs="B Nazanin"/>
                <w:sz w:val="16"/>
                <w:szCs w:val="16"/>
                <w:rtl/>
              </w:rPr>
            </w:pP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FE49C" w14:textId="1357A90E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  <w:r w:rsidRPr="007B3007">
              <w:rPr>
                <w:rFonts w:cs="B Nazanin" w:hint="cs"/>
                <w:sz w:val="16"/>
                <w:szCs w:val="16"/>
                <w:rtl/>
              </w:rPr>
              <w:t>جراحی</w:t>
            </w:r>
          </w:p>
        </w:tc>
        <w:tc>
          <w:tcPr>
            <w:tcW w:w="12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E225F7" w14:textId="77777777" w:rsidR="001810E6" w:rsidRPr="007B3007" w:rsidRDefault="001810E6" w:rsidP="001810E6">
            <w:pPr>
              <w:spacing w:after="0" w:line="240" w:lineRule="auto"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3D740C9" w14:textId="1E36DC2E" w:rsidR="001810E6" w:rsidRPr="007B3007" w:rsidRDefault="001810E6" w:rsidP="001810E6">
            <w:pPr>
              <w:spacing w:after="0"/>
              <w:jc w:val="center"/>
              <w:rPr>
                <w:sz w:val="16"/>
                <w:szCs w:val="16"/>
                <w:rtl/>
              </w:rPr>
            </w:pPr>
            <w:r w:rsidRPr="007B3007">
              <w:rPr>
                <w:rFonts w:hint="cs"/>
                <w:sz w:val="16"/>
                <w:szCs w:val="16"/>
                <w:rtl/>
              </w:rPr>
              <w:t>عرفانه</w:t>
            </w:r>
            <w:r w:rsidRPr="007B3007">
              <w:rPr>
                <w:sz w:val="16"/>
                <w:szCs w:val="16"/>
                <w:rtl/>
              </w:rPr>
              <w:t xml:space="preserve"> </w:t>
            </w:r>
            <w:r w:rsidRPr="007B3007">
              <w:rPr>
                <w:rFonts w:hint="cs"/>
                <w:sz w:val="16"/>
                <w:szCs w:val="16"/>
                <w:rtl/>
              </w:rPr>
              <w:t>اکبری</w:t>
            </w:r>
          </w:p>
        </w:tc>
        <w:tc>
          <w:tcPr>
            <w:tcW w:w="7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DD2082" w14:textId="77777777" w:rsidR="001810E6" w:rsidRPr="007B3007" w:rsidRDefault="001810E6" w:rsidP="001810E6">
            <w:pPr>
              <w:spacing w:after="0" w:line="240" w:lineRule="auto"/>
              <w:jc w:val="right"/>
              <w:rPr>
                <w:rFonts w:ascii="Calibri" w:eastAsia="Times New Roman" w:hAnsi="Calibri" w:cs="B Titr"/>
                <w:sz w:val="16"/>
                <w:szCs w:val="16"/>
                <w:rtl/>
              </w:rPr>
            </w:pPr>
          </w:p>
        </w:tc>
      </w:tr>
      <w:bookmarkEnd w:id="0"/>
    </w:tbl>
    <w:p w14:paraId="220922B0" w14:textId="77777777" w:rsidR="00FF6A9B" w:rsidRPr="007B3007" w:rsidRDefault="000107B4"/>
    <w:sectPr w:rsidR="00FF6A9B" w:rsidRPr="007B3007" w:rsidSect="004A3877">
      <w:headerReference w:type="default" r:id="rId6"/>
      <w:pgSz w:w="11907" w:h="16839" w:code="9"/>
      <w:pgMar w:top="1134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381D38" w14:textId="77777777" w:rsidR="000107B4" w:rsidRDefault="000107B4" w:rsidP="004309BC">
      <w:pPr>
        <w:spacing w:after="0" w:line="240" w:lineRule="auto"/>
      </w:pPr>
      <w:r>
        <w:separator/>
      </w:r>
    </w:p>
  </w:endnote>
  <w:endnote w:type="continuationSeparator" w:id="0">
    <w:p w14:paraId="4E3D7ED2" w14:textId="77777777" w:rsidR="000107B4" w:rsidRDefault="000107B4" w:rsidP="004309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0241BC" w14:textId="77777777" w:rsidR="000107B4" w:rsidRDefault="000107B4" w:rsidP="004309BC">
      <w:pPr>
        <w:spacing w:after="0" w:line="240" w:lineRule="auto"/>
      </w:pPr>
      <w:r>
        <w:separator/>
      </w:r>
    </w:p>
  </w:footnote>
  <w:footnote w:type="continuationSeparator" w:id="0">
    <w:p w14:paraId="322C210D" w14:textId="77777777" w:rsidR="000107B4" w:rsidRDefault="000107B4" w:rsidP="004309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9C5012" w14:textId="28B44A7C" w:rsidR="004A3877" w:rsidRPr="004A3877" w:rsidRDefault="004A3877" w:rsidP="004A3877">
    <w:pPr>
      <w:pStyle w:val="Header"/>
      <w:jc w:val="center"/>
      <w:rPr>
        <w:rFonts w:cs="B Nazanin"/>
        <w:b/>
        <w:bCs/>
        <w:sz w:val="28"/>
        <w:szCs w:val="28"/>
        <w:lang w:bidi="fa-IR"/>
      </w:rPr>
    </w:pPr>
    <w:r w:rsidRPr="004A3877">
      <w:rPr>
        <w:rFonts w:cs="B Nazanin" w:hint="cs"/>
        <w:b/>
        <w:bCs/>
        <w:sz w:val="28"/>
        <w:szCs w:val="28"/>
        <w:rtl/>
        <w:lang w:bidi="fa-IR"/>
      </w:rPr>
      <w:t>برنامه اینترشیپ نیمسال اول 1402-140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tDQzMbUwMzQ1MDBV0lEKTi0uzszPAykwrAUA0f+0mSwAAAA="/>
  </w:docVars>
  <w:rsids>
    <w:rsidRoot w:val="009C06C8"/>
    <w:rsid w:val="00000E55"/>
    <w:rsid w:val="00004701"/>
    <w:rsid w:val="000107B4"/>
    <w:rsid w:val="000377DF"/>
    <w:rsid w:val="000428E6"/>
    <w:rsid w:val="000B00DF"/>
    <w:rsid w:val="000D0AEB"/>
    <w:rsid w:val="000E69DD"/>
    <w:rsid w:val="00110801"/>
    <w:rsid w:val="00110F27"/>
    <w:rsid w:val="00120194"/>
    <w:rsid w:val="001810E6"/>
    <w:rsid w:val="00184BF0"/>
    <w:rsid w:val="001D3985"/>
    <w:rsid w:val="001D5E20"/>
    <w:rsid w:val="001D6A94"/>
    <w:rsid w:val="001F35AE"/>
    <w:rsid w:val="001F59FD"/>
    <w:rsid w:val="001F68C0"/>
    <w:rsid w:val="002026AE"/>
    <w:rsid w:val="00220D82"/>
    <w:rsid w:val="002220F2"/>
    <w:rsid w:val="00252677"/>
    <w:rsid w:val="00275F58"/>
    <w:rsid w:val="00297D19"/>
    <w:rsid w:val="002B2FD0"/>
    <w:rsid w:val="002D4089"/>
    <w:rsid w:val="002F2E27"/>
    <w:rsid w:val="00311F9F"/>
    <w:rsid w:val="00351DE4"/>
    <w:rsid w:val="00367D03"/>
    <w:rsid w:val="003867DE"/>
    <w:rsid w:val="003D77D7"/>
    <w:rsid w:val="003E3A25"/>
    <w:rsid w:val="0040672C"/>
    <w:rsid w:val="0041125B"/>
    <w:rsid w:val="004166B2"/>
    <w:rsid w:val="00424525"/>
    <w:rsid w:val="004309BC"/>
    <w:rsid w:val="0044362D"/>
    <w:rsid w:val="00451A31"/>
    <w:rsid w:val="00462E85"/>
    <w:rsid w:val="00470978"/>
    <w:rsid w:val="00475485"/>
    <w:rsid w:val="004861D2"/>
    <w:rsid w:val="00496BBA"/>
    <w:rsid w:val="004A3877"/>
    <w:rsid w:val="004E0333"/>
    <w:rsid w:val="004E3D1E"/>
    <w:rsid w:val="004F772D"/>
    <w:rsid w:val="00521D5B"/>
    <w:rsid w:val="0052293F"/>
    <w:rsid w:val="005614BB"/>
    <w:rsid w:val="00574819"/>
    <w:rsid w:val="0058738B"/>
    <w:rsid w:val="0059448A"/>
    <w:rsid w:val="005956B5"/>
    <w:rsid w:val="005C0CBD"/>
    <w:rsid w:val="005C6B30"/>
    <w:rsid w:val="005D4BCA"/>
    <w:rsid w:val="005E09B4"/>
    <w:rsid w:val="005E0A4F"/>
    <w:rsid w:val="005F3CFF"/>
    <w:rsid w:val="006042B5"/>
    <w:rsid w:val="006141E6"/>
    <w:rsid w:val="006279AA"/>
    <w:rsid w:val="0063000C"/>
    <w:rsid w:val="0065385F"/>
    <w:rsid w:val="00663208"/>
    <w:rsid w:val="006845CB"/>
    <w:rsid w:val="006A256E"/>
    <w:rsid w:val="006B56FE"/>
    <w:rsid w:val="006C53F6"/>
    <w:rsid w:val="006D6261"/>
    <w:rsid w:val="006E30E5"/>
    <w:rsid w:val="006F0777"/>
    <w:rsid w:val="00717E72"/>
    <w:rsid w:val="0079412F"/>
    <w:rsid w:val="007961DD"/>
    <w:rsid w:val="007A1430"/>
    <w:rsid w:val="007B3007"/>
    <w:rsid w:val="007C59B1"/>
    <w:rsid w:val="007F469B"/>
    <w:rsid w:val="00802006"/>
    <w:rsid w:val="0081406C"/>
    <w:rsid w:val="008141EC"/>
    <w:rsid w:val="00861A9D"/>
    <w:rsid w:val="00886C24"/>
    <w:rsid w:val="00891953"/>
    <w:rsid w:val="00891DEB"/>
    <w:rsid w:val="008A58C8"/>
    <w:rsid w:val="008B2D4F"/>
    <w:rsid w:val="008B444C"/>
    <w:rsid w:val="008C053C"/>
    <w:rsid w:val="00945350"/>
    <w:rsid w:val="00962628"/>
    <w:rsid w:val="009715F2"/>
    <w:rsid w:val="009C06C8"/>
    <w:rsid w:val="009C71B4"/>
    <w:rsid w:val="009F18CF"/>
    <w:rsid w:val="00A36DC6"/>
    <w:rsid w:val="00A6661A"/>
    <w:rsid w:val="00A90C66"/>
    <w:rsid w:val="00AB1D60"/>
    <w:rsid w:val="00AB7A7E"/>
    <w:rsid w:val="00AC451B"/>
    <w:rsid w:val="00AD4082"/>
    <w:rsid w:val="00AF39EC"/>
    <w:rsid w:val="00AF3DEB"/>
    <w:rsid w:val="00B26BF3"/>
    <w:rsid w:val="00B31CF2"/>
    <w:rsid w:val="00B3470E"/>
    <w:rsid w:val="00B3565A"/>
    <w:rsid w:val="00B470C1"/>
    <w:rsid w:val="00B80067"/>
    <w:rsid w:val="00B90C8C"/>
    <w:rsid w:val="00BA2F95"/>
    <w:rsid w:val="00BA350D"/>
    <w:rsid w:val="00BC4866"/>
    <w:rsid w:val="00C60DE1"/>
    <w:rsid w:val="00C6151E"/>
    <w:rsid w:val="00C745E2"/>
    <w:rsid w:val="00C91EDE"/>
    <w:rsid w:val="00C9746E"/>
    <w:rsid w:val="00CB659F"/>
    <w:rsid w:val="00CC3E4F"/>
    <w:rsid w:val="00CF36A1"/>
    <w:rsid w:val="00D07E07"/>
    <w:rsid w:val="00D1625D"/>
    <w:rsid w:val="00D24E7D"/>
    <w:rsid w:val="00D41C61"/>
    <w:rsid w:val="00D52319"/>
    <w:rsid w:val="00D637A1"/>
    <w:rsid w:val="00D64DFA"/>
    <w:rsid w:val="00D8203F"/>
    <w:rsid w:val="00DA2E4A"/>
    <w:rsid w:val="00DB2748"/>
    <w:rsid w:val="00DD1E25"/>
    <w:rsid w:val="00DE48E5"/>
    <w:rsid w:val="00DE5173"/>
    <w:rsid w:val="00DF76E2"/>
    <w:rsid w:val="00E25C17"/>
    <w:rsid w:val="00E302C3"/>
    <w:rsid w:val="00E34A8D"/>
    <w:rsid w:val="00E416FF"/>
    <w:rsid w:val="00E42619"/>
    <w:rsid w:val="00E56AE9"/>
    <w:rsid w:val="00E64B48"/>
    <w:rsid w:val="00E80D47"/>
    <w:rsid w:val="00EB4972"/>
    <w:rsid w:val="00EC78F8"/>
    <w:rsid w:val="00ED01BA"/>
    <w:rsid w:val="00EE2397"/>
    <w:rsid w:val="00EE25D0"/>
    <w:rsid w:val="00EE4E0D"/>
    <w:rsid w:val="00F22AF9"/>
    <w:rsid w:val="00F36F65"/>
    <w:rsid w:val="00F658C0"/>
    <w:rsid w:val="00F84090"/>
    <w:rsid w:val="00FA7601"/>
    <w:rsid w:val="00FC4517"/>
    <w:rsid w:val="00FD05B5"/>
    <w:rsid w:val="00FD05DF"/>
    <w:rsid w:val="00FD3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B6509"/>
  <w15:docId w15:val="{0BB08C3C-9583-4A93-86C3-5EE8CB8AB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06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09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9BC"/>
  </w:style>
  <w:style w:type="paragraph" w:styleId="Footer">
    <w:name w:val="footer"/>
    <w:basedOn w:val="Normal"/>
    <w:link w:val="FooterChar"/>
    <w:uiPriority w:val="99"/>
    <w:unhideWhenUsed/>
    <w:rsid w:val="004309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9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73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E</Company>
  <LinksUpToDate>false</LinksUpToDate>
  <CharactersWithSpaces>2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Sanam</cp:lastModifiedBy>
  <cp:revision>5</cp:revision>
  <dcterms:created xsi:type="dcterms:W3CDTF">2023-09-16T16:59:00Z</dcterms:created>
  <dcterms:modified xsi:type="dcterms:W3CDTF">2023-10-23T16:52:00Z</dcterms:modified>
</cp:coreProperties>
</file>